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1C2A94" w14:textId="2613E53B" w:rsidR="00E84FBC" w:rsidRPr="00276DE9" w:rsidRDefault="00276DE9">
      <w:pPr>
        <w:rPr>
          <w:b/>
          <w:lang w:val="sl-SI"/>
        </w:rPr>
      </w:pPr>
      <w:r w:rsidRPr="00276DE9">
        <w:rPr>
          <w:b/>
          <w:lang w:val="sl-SI"/>
        </w:rPr>
        <w:t xml:space="preserve">Naslov naloge: </w:t>
      </w:r>
      <w:r w:rsidR="005A30B7">
        <w:rPr>
          <w:b/>
          <w:lang w:val="sl-SI"/>
        </w:rPr>
        <w:t>Kontrolna številka</w:t>
      </w:r>
      <w:r w:rsidR="003A70D0">
        <w:rPr>
          <w:b/>
          <w:lang w:val="sl-SI"/>
        </w:rPr>
        <w:t xml:space="preserve"> </w:t>
      </w:r>
    </w:p>
    <w:p w14:paraId="4F9A3885" w14:textId="5DBBB8CD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Kategorija </w:t>
      </w:r>
      <w:r w:rsidRPr="00276DE9">
        <w:rPr>
          <w:lang w:val="sl-SI"/>
        </w:rPr>
        <w:t xml:space="preserve">(označi vse primerne): </w:t>
      </w:r>
      <w:r>
        <w:rPr>
          <w:lang w:val="sl-SI"/>
        </w:rPr>
        <w:t xml:space="preserve"> </w:t>
      </w:r>
      <w:r w:rsidR="00280460">
        <w:rPr>
          <w:lang w:val="sl-SI"/>
        </w:rPr>
        <w:sym w:font="Wingdings" w:char="F06F"/>
      </w:r>
      <w:r w:rsidRPr="006308E1">
        <w:rPr>
          <w:b/>
          <w:lang w:val="sl-SI"/>
        </w:rPr>
        <w:t xml:space="preserve"> 4 OŠ  </w:t>
      </w:r>
      <w:r w:rsidR="00280460">
        <w:rPr>
          <w:lang w:val="sl-SI"/>
        </w:rPr>
        <w:sym w:font="Wingdings" w:char="F06F"/>
      </w:r>
      <w:r w:rsidR="00A94980">
        <w:rPr>
          <w:b/>
          <w:lang w:val="sl-SI"/>
        </w:rPr>
        <w:t xml:space="preserve"> </w:t>
      </w:r>
      <w:r w:rsidRPr="006308E1">
        <w:rPr>
          <w:b/>
          <w:lang w:val="sl-SI"/>
        </w:rPr>
        <w:t xml:space="preserve">5 OŠ </w:t>
      </w:r>
      <w:r w:rsidR="00280460">
        <w:rPr>
          <w:lang w:val="sl-SI"/>
        </w:rPr>
        <w:sym w:font="Wingdings" w:char="F06F"/>
      </w:r>
      <w:r w:rsidRPr="006308E1">
        <w:rPr>
          <w:b/>
          <w:lang w:val="sl-SI"/>
        </w:rPr>
        <w:t xml:space="preserve"> 6 OŠ </w:t>
      </w:r>
      <w:r w:rsidR="00280460">
        <w:rPr>
          <w:lang w:val="sl-SI"/>
        </w:rPr>
        <w:sym w:font="Wingdings" w:char="F06F"/>
      </w:r>
      <w:r w:rsidRPr="006308E1">
        <w:rPr>
          <w:b/>
          <w:lang w:val="sl-SI"/>
        </w:rPr>
        <w:t xml:space="preserve"> 7 OŠ </w:t>
      </w:r>
      <w:r w:rsidR="00280460">
        <w:rPr>
          <w:lang w:val="sl-SI"/>
        </w:rPr>
        <w:sym w:font="Wingdings" w:char="F06F"/>
      </w:r>
      <w:r w:rsidRPr="006308E1">
        <w:rPr>
          <w:b/>
          <w:lang w:val="sl-SI"/>
        </w:rPr>
        <w:t xml:space="preserve"> 8 OŠ </w:t>
      </w:r>
      <w:r w:rsidR="00A94980">
        <w:rPr>
          <w:b/>
          <w:lang w:val="sl-SI"/>
        </w:rPr>
        <w:t>x</w:t>
      </w:r>
      <w:r w:rsidRPr="006308E1">
        <w:rPr>
          <w:b/>
          <w:lang w:val="sl-SI"/>
        </w:rPr>
        <w:t xml:space="preserve"> 9 OŠ</w:t>
      </w:r>
      <w:r>
        <w:rPr>
          <w:lang w:val="sl-SI"/>
        </w:rPr>
        <w:br/>
        <w:t xml:space="preserve">                                                              </w:t>
      </w:r>
      <w:r w:rsidR="00280460">
        <w:rPr>
          <w:lang w:val="sl-SI"/>
        </w:rPr>
        <w:t>x</w:t>
      </w:r>
      <w:r>
        <w:rPr>
          <w:lang w:val="sl-SI"/>
        </w:rPr>
        <w:t xml:space="preserve"> 1 SŠ   </w:t>
      </w:r>
      <w:r w:rsidR="00280460">
        <w:rPr>
          <w:lang w:val="sl-SI"/>
        </w:rPr>
        <w:t>x</w:t>
      </w:r>
      <w:r>
        <w:rPr>
          <w:lang w:val="sl-SI"/>
        </w:rPr>
        <w:t xml:space="preserve"> 2 SŠ  </w:t>
      </w:r>
      <w:r w:rsidR="00280460">
        <w:rPr>
          <w:lang w:val="sl-SI"/>
        </w:rPr>
        <w:t>x</w:t>
      </w:r>
      <w:r>
        <w:rPr>
          <w:lang w:val="sl-SI"/>
        </w:rPr>
        <w:t xml:space="preserve"> 3 SŠ  </w:t>
      </w:r>
      <w:r w:rsidR="00280460">
        <w:rPr>
          <w:lang w:val="sl-SI"/>
        </w:rPr>
        <w:t>x</w:t>
      </w:r>
      <w:r>
        <w:rPr>
          <w:lang w:val="sl-SI"/>
        </w:rPr>
        <w:t xml:space="preserve"> 4 SŠ</w:t>
      </w:r>
    </w:p>
    <w:p w14:paraId="6A772E77" w14:textId="37BE2B16" w:rsidR="006A7362" w:rsidRPr="0007316A" w:rsidRDefault="001F70F8">
      <w:pPr>
        <w:rPr>
          <w:lang w:val="sl-SI"/>
        </w:rPr>
      </w:pPr>
      <w:r w:rsidRPr="0007316A">
        <w:rPr>
          <w:b/>
          <w:lang w:val="sl-SI"/>
        </w:rPr>
        <w:t>Tip</w:t>
      </w:r>
      <w:r w:rsidR="006A7362" w:rsidRPr="0007316A">
        <w:rPr>
          <w:b/>
          <w:lang w:val="sl-SI"/>
        </w:rPr>
        <w:t xml:space="preserve"> naloge:</w:t>
      </w:r>
      <w:r w:rsidR="003A70D0" w:rsidRPr="003A70D0">
        <w:rPr>
          <w:lang w:val="sl-SI"/>
        </w:rPr>
        <w:t xml:space="preserve"> </w:t>
      </w:r>
      <w:r w:rsidR="003A70D0" w:rsidRPr="006308E1">
        <w:rPr>
          <w:b/>
          <w:lang w:val="sl-SI"/>
        </w:rPr>
        <w:sym w:font="Wingdings" w:char="F06F"/>
      </w:r>
      <w:r w:rsidR="0007316A" w:rsidRPr="006308E1">
        <w:rPr>
          <w:b/>
          <w:lang w:val="sl-SI"/>
        </w:rPr>
        <w:t xml:space="preserve"> </w:t>
      </w:r>
      <w:r w:rsidR="00F32883" w:rsidRPr="006308E1">
        <w:rPr>
          <w:b/>
          <w:lang w:val="sl-SI"/>
        </w:rPr>
        <w:t xml:space="preserve"> izdelava </w:t>
      </w:r>
      <w:r w:rsidRPr="006308E1">
        <w:rPr>
          <w:b/>
          <w:lang w:val="sl-SI"/>
        </w:rPr>
        <w:t>od začetka</w:t>
      </w:r>
      <w:r w:rsidR="00F32883" w:rsidRPr="0007316A">
        <w:rPr>
          <w:b/>
          <w:lang w:val="sl-SI"/>
        </w:rPr>
        <w:t xml:space="preserve">    </w:t>
      </w:r>
      <w:r w:rsidR="00C92888">
        <w:rPr>
          <w:lang w:val="sl-SI"/>
        </w:rPr>
        <w:sym w:font="Wingdings" w:char="F06F"/>
      </w:r>
      <w:r w:rsidR="0007316A" w:rsidRPr="0007316A">
        <w:rPr>
          <w:lang w:val="sl-SI"/>
        </w:rPr>
        <w:t xml:space="preserve"> </w:t>
      </w:r>
      <w:r w:rsidR="00F32883" w:rsidRPr="0007316A">
        <w:rPr>
          <w:b/>
          <w:lang w:val="sl-SI"/>
        </w:rPr>
        <w:t xml:space="preserve"> </w:t>
      </w:r>
      <w:r w:rsidR="00F32883" w:rsidRPr="0007316A">
        <w:rPr>
          <w:lang w:val="sl-SI"/>
        </w:rPr>
        <w:t xml:space="preserve">popravljanje  </w:t>
      </w:r>
      <w:r w:rsidR="00F32883" w:rsidRPr="0007316A">
        <w:rPr>
          <w:b/>
          <w:lang w:val="sl-SI"/>
        </w:rPr>
        <w:t xml:space="preserve"> </w:t>
      </w:r>
      <w:r w:rsidR="0007316A" w:rsidRPr="0007316A">
        <w:rPr>
          <w:lang w:val="sl-SI"/>
        </w:rPr>
        <w:sym w:font="Wingdings" w:char="F06F"/>
      </w:r>
      <w:r w:rsidR="0007316A" w:rsidRPr="0007316A">
        <w:rPr>
          <w:lang w:val="sl-SI"/>
        </w:rPr>
        <w:t xml:space="preserve"> </w:t>
      </w:r>
      <w:r w:rsidR="00F32883" w:rsidRPr="0007316A">
        <w:rPr>
          <w:b/>
          <w:lang w:val="sl-SI"/>
        </w:rPr>
        <w:t xml:space="preserve"> </w:t>
      </w:r>
      <w:r w:rsidR="00F32883" w:rsidRPr="0007316A">
        <w:rPr>
          <w:lang w:val="sl-SI"/>
        </w:rPr>
        <w:t>dopolnjevanje</w:t>
      </w:r>
    </w:p>
    <w:p w14:paraId="793E7780" w14:textId="098E2B5D" w:rsidR="00F32883" w:rsidRPr="0007316A" w:rsidRDefault="001F70F8">
      <w:pPr>
        <w:rPr>
          <w:b/>
          <w:lang w:val="sl-SI"/>
        </w:rPr>
      </w:pPr>
      <w:r w:rsidRPr="0007316A">
        <w:rPr>
          <w:b/>
          <w:lang w:val="sl-SI"/>
        </w:rPr>
        <w:t>Programerski koncepti</w:t>
      </w:r>
      <w:r w:rsidR="00F32883" w:rsidRPr="0007316A">
        <w:rPr>
          <w:b/>
          <w:lang w:val="sl-SI"/>
        </w:rPr>
        <w:t xml:space="preserve">:  </w:t>
      </w:r>
      <w:r w:rsidR="00A94980">
        <w:rPr>
          <w:b/>
          <w:lang w:val="sl-SI"/>
        </w:rPr>
        <w:t>x</w:t>
      </w:r>
      <w:r w:rsidR="0007316A" w:rsidRPr="0007316A">
        <w:rPr>
          <w:lang w:val="sl-SI"/>
        </w:rPr>
        <w:t xml:space="preserve"> </w:t>
      </w:r>
      <w:r w:rsidR="00F32883" w:rsidRPr="0007316A">
        <w:rPr>
          <w:lang w:val="sl-SI"/>
        </w:rPr>
        <w:t xml:space="preserve"> zanke</w:t>
      </w:r>
      <w:r w:rsidR="00F32883" w:rsidRPr="0007316A">
        <w:rPr>
          <w:b/>
          <w:bCs/>
          <w:lang w:val="sl-SI"/>
        </w:rPr>
        <w:t xml:space="preserve">  </w:t>
      </w:r>
      <w:r w:rsidR="00A94980">
        <w:rPr>
          <w:b/>
          <w:bCs/>
          <w:lang w:val="sl-SI"/>
        </w:rPr>
        <w:t>x</w:t>
      </w:r>
      <w:r w:rsidR="00F32883" w:rsidRPr="0007316A">
        <w:rPr>
          <w:lang w:val="sl-SI"/>
        </w:rPr>
        <w:t xml:space="preserve"> pogoj</w:t>
      </w:r>
      <w:r w:rsidRPr="0007316A">
        <w:rPr>
          <w:lang w:val="sl-SI"/>
        </w:rPr>
        <w:t>i</w:t>
      </w:r>
      <w:r w:rsidR="00F32883" w:rsidRPr="0007316A">
        <w:rPr>
          <w:lang w:val="sl-SI"/>
        </w:rPr>
        <w:t xml:space="preserve"> </w:t>
      </w:r>
      <w:r w:rsidR="0056626B">
        <w:rPr>
          <w:lang w:val="sl-SI"/>
        </w:rPr>
        <w:t>x</w:t>
      </w:r>
      <w:r w:rsidR="00F32883" w:rsidRPr="0007316A">
        <w:rPr>
          <w:lang w:val="sl-SI"/>
        </w:rPr>
        <w:t xml:space="preserve"> spremenljivke</w:t>
      </w:r>
      <w:r w:rsidR="00F32883" w:rsidRPr="0007316A">
        <w:rPr>
          <w:b/>
          <w:bCs/>
          <w:lang w:val="sl-SI"/>
        </w:rPr>
        <w:t xml:space="preserve"> </w:t>
      </w:r>
      <w:r w:rsidR="00A94980">
        <w:rPr>
          <w:b/>
          <w:bCs/>
          <w:lang w:val="sl-SI"/>
        </w:rPr>
        <w:t>x</w:t>
      </w:r>
      <w:r w:rsidR="00F32883" w:rsidRPr="0007316A">
        <w:rPr>
          <w:lang w:val="sl-SI"/>
        </w:rPr>
        <w:t xml:space="preserve"> operatorj</w:t>
      </w:r>
      <w:r w:rsidRPr="0007316A">
        <w:rPr>
          <w:lang w:val="sl-SI"/>
        </w:rPr>
        <w:t>i</w:t>
      </w:r>
      <w:r w:rsidR="00F32883" w:rsidRPr="0007316A">
        <w:rPr>
          <w:lang w:val="sl-SI"/>
        </w:rPr>
        <w:t xml:space="preserve"> </w:t>
      </w:r>
      <w:r w:rsidR="0007316A" w:rsidRPr="0007316A">
        <w:rPr>
          <w:lang w:val="sl-SI"/>
        </w:rPr>
        <w:t xml:space="preserve"> </w:t>
      </w:r>
      <w:r w:rsidR="0007316A" w:rsidRPr="0007316A">
        <w:rPr>
          <w:lang w:val="sl-SI"/>
        </w:rPr>
        <w:sym w:font="Wingdings" w:char="F06F"/>
      </w:r>
      <w:r w:rsidR="0007316A" w:rsidRPr="0007316A">
        <w:rPr>
          <w:lang w:val="sl-SI"/>
        </w:rPr>
        <w:t xml:space="preserve"> podprogrami</w:t>
      </w:r>
      <w:r w:rsidR="0007316A">
        <w:rPr>
          <w:lang w:val="sl-SI"/>
        </w:rPr>
        <w:t xml:space="preserve">  </w:t>
      </w:r>
      <w:r w:rsidR="0007316A">
        <w:rPr>
          <w:lang w:val="sl-SI"/>
        </w:rPr>
        <w:sym w:font="Wingdings" w:char="F06F"/>
      </w:r>
      <w:r w:rsidR="0007316A">
        <w:rPr>
          <w:lang w:val="sl-SI"/>
        </w:rPr>
        <w:t xml:space="preserve"> rekurzija</w:t>
      </w:r>
    </w:p>
    <w:p w14:paraId="6C7B5565" w14:textId="4959AD0D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Zasnovana na </w:t>
      </w:r>
      <w:r>
        <w:rPr>
          <w:lang w:val="sl-SI"/>
        </w:rPr>
        <w:t xml:space="preserve">(če obstaja, URL naloge, na kateri temelji): </w:t>
      </w:r>
    </w:p>
    <w:p w14:paraId="29603EAA" w14:textId="49D7FED1" w:rsidR="003A70D0" w:rsidRDefault="00276DE9" w:rsidP="003A70D0">
      <w:pPr>
        <w:pBdr>
          <w:bottom w:val="double" w:sz="6" w:space="1" w:color="auto"/>
        </w:pBdr>
        <w:rPr>
          <w:lang w:val="sl-SI"/>
        </w:rPr>
      </w:pPr>
      <w:r w:rsidRPr="00276DE9">
        <w:rPr>
          <w:b/>
          <w:lang w:val="sl-SI"/>
        </w:rPr>
        <w:t>Predlagatelj</w:t>
      </w:r>
      <w:r>
        <w:rPr>
          <w:lang w:val="sl-SI"/>
        </w:rPr>
        <w:t xml:space="preserve"> (ime, priimek, e-pošta): </w:t>
      </w:r>
      <w:r w:rsidR="00115DA2">
        <w:rPr>
          <w:lang w:val="sl-SI"/>
        </w:rPr>
        <w:t>Aleš Drinovec, ales.drinovec@guest.arnes.si</w:t>
      </w:r>
    </w:p>
    <w:p w14:paraId="72710E81" w14:textId="77777777" w:rsidR="003A70D0" w:rsidRDefault="003A70D0" w:rsidP="003A70D0">
      <w:pPr>
        <w:pBdr>
          <w:bottom w:val="double" w:sz="6" w:space="1" w:color="auto"/>
        </w:pBdr>
        <w:rPr>
          <w:lang w:val="sl-SI"/>
        </w:rPr>
      </w:pPr>
    </w:p>
    <w:p w14:paraId="331F738B" w14:textId="29B1E279" w:rsidR="00276DE9" w:rsidRDefault="00276DE9">
      <w:pPr>
        <w:rPr>
          <w:b/>
          <w:lang w:val="sl-SI"/>
        </w:rPr>
      </w:pPr>
      <w:r w:rsidRPr="00276DE9">
        <w:rPr>
          <w:b/>
          <w:lang w:val="sl-SI"/>
        </w:rPr>
        <w:t xml:space="preserve">Besedilo naloge: </w:t>
      </w:r>
    </w:p>
    <w:p w14:paraId="37E641D3" w14:textId="6D644262" w:rsidR="00322D3D" w:rsidRPr="005A30B7" w:rsidRDefault="00322D3D" w:rsidP="00322D3D">
      <w:pPr>
        <w:rPr>
          <w:lang w:val="sl-SI"/>
        </w:rPr>
      </w:pPr>
      <w:r w:rsidRPr="005A30B7">
        <w:rPr>
          <w:lang w:val="sl-SI"/>
        </w:rPr>
        <w:t xml:space="preserve">Pišek se sprehaja </w:t>
      </w:r>
      <w:r>
        <w:rPr>
          <w:lang w:val="sl-SI"/>
        </w:rPr>
        <w:t>po vrsticah in šteje obarvane kvadratke. Če našteje liho število obarvanih polj, zadnje polje v vrstici obarva (vpiše enico).</w:t>
      </w:r>
    </w:p>
    <w:p w14:paraId="44C303CF" w14:textId="45C50E12" w:rsidR="00276DE9" w:rsidRDefault="00276DE9">
      <w:pPr>
        <w:rPr>
          <w:lang w:val="sl-SI"/>
        </w:rPr>
      </w:pPr>
      <w:r w:rsidRPr="00276DE9">
        <w:rPr>
          <w:b/>
          <w:lang w:val="sl-SI"/>
        </w:rPr>
        <w:t>Mreža</w:t>
      </w:r>
      <w:r>
        <w:rPr>
          <w:lang w:val="sl-SI"/>
        </w:rPr>
        <w:t xml:space="preserve"> (če gre za premikanje po mreži):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680"/>
        <w:gridCol w:w="680"/>
        <w:gridCol w:w="680"/>
        <w:gridCol w:w="680"/>
        <w:gridCol w:w="680"/>
        <w:gridCol w:w="680"/>
        <w:gridCol w:w="680"/>
      </w:tblGrid>
      <w:tr w:rsidR="00322D3D" w:rsidRPr="005A30B7" w14:paraId="0142349C" w14:textId="77777777" w:rsidTr="00C67B47">
        <w:trPr>
          <w:trHeight w:val="567"/>
        </w:trPr>
        <w:tc>
          <w:tcPr>
            <w:tcW w:w="680" w:type="dxa"/>
          </w:tcPr>
          <w:p w14:paraId="7294808C" w14:textId="06F9C39D" w:rsidR="00322D3D" w:rsidRPr="005A30B7" w:rsidRDefault="00322D3D" w:rsidP="00C67B47">
            <w:pPr>
              <w:rPr>
                <w:b/>
                <w:lang w:val="sl-SI"/>
              </w:rPr>
            </w:pPr>
            <w:r w:rsidRPr="00DE26F9">
              <w:rPr>
                <w:noProof/>
                <w:sz w:val="28"/>
              </w:rPr>
              <w:drawing>
                <wp:inline distT="0" distB="0" distL="0" distR="0" wp14:anchorId="36D20FDD" wp14:editId="33B7631C">
                  <wp:extent cx="252716" cy="276225"/>
                  <wp:effectExtent l="0" t="0" r="0" b="0"/>
                  <wp:docPr id="1" name="Slika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9557" cy="2837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" w:type="dxa"/>
            <w:shd w:val="clear" w:color="auto" w:fill="AEAAAA" w:themeFill="background2" w:themeFillShade="BF"/>
          </w:tcPr>
          <w:p w14:paraId="46146DE0" w14:textId="77777777" w:rsidR="00322D3D" w:rsidRPr="005A30B7" w:rsidRDefault="00322D3D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</w:tcPr>
          <w:p w14:paraId="18C7FD53" w14:textId="77777777" w:rsidR="00322D3D" w:rsidRPr="005A30B7" w:rsidRDefault="00322D3D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  <w:shd w:val="clear" w:color="auto" w:fill="AEAAAA" w:themeFill="background2" w:themeFillShade="BF"/>
          </w:tcPr>
          <w:p w14:paraId="4B4E0F8D" w14:textId="77777777" w:rsidR="00322D3D" w:rsidRPr="005A30B7" w:rsidRDefault="00322D3D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</w:tcPr>
          <w:p w14:paraId="0CB7691F" w14:textId="77777777" w:rsidR="00322D3D" w:rsidRPr="005A30B7" w:rsidRDefault="00322D3D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</w:tcPr>
          <w:p w14:paraId="73487604" w14:textId="77777777" w:rsidR="00322D3D" w:rsidRPr="005A30B7" w:rsidRDefault="00322D3D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</w:tcPr>
          <w:p w14:paraId="3DE47AA7" w14:textId="77777777" w:rsidR="00322D3D" w:rsidRPr="005A30B7" w:rsidRDefault="00322D3D" w:rsidP="00C67B47">
            <w:pPr>
              <w:rPr>
                <w:b/>
                <w:lang w:val="sl-SI"/>
              </w:rPr>
            </w:pPr>
          </w:p>
        </w:tc>
      </w:tr>
      <w:tr w:rsidR="00322D3D" w:rsidRPr="005A30B7" w14:paraId="56642E93" w14:textId="77777777" w:rsidTr="00C67B47">
        <w:trPr>
          <w:trHeight w:val="567"/>
        </w:trPr>
        <w:tc>
          <w:tcPr>
            <w:tcW w:w="680" w:type="dxa"/>
          </w:tcPr>
          <w:p w14:paraId="63E8F347" w14:textId="77777777" w:rsidR="00322D3D" w:rsidRPr="005A30B7" w:rsidRDefault="00322D3D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</w:tcPr>
          <w:p w14:paraId="7AC9C3E1" w14:textId="77777777" w:rsidR="00322D3D" w:rsidRPr="005A30B7" w:rsidRDefault="00322D3D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  <w:shd w:val="clear" w:color="auto" w:fill="AEAAAA" w:themeFill="background2" w:themeFillShade="BF"/>
          </w:tcPr>
          <w:p w14:paraId="296C9948" w14:textId="77777777" w:rsidR="00322D3D" w:rsidRPr="005A30B7" w:rsidRDefault="00322D3D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</w:tcPr>
          <w:p w14:paraId="46413373" w14:textId="77777777" w:rsidR="00322D3D" w:rsidRPr="005A30B7" w:rsidRDefault="00322D3D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</w:tcPr>
          <w:p w14:paraId="4E5FA9E1" w14:textId="77777777" w:rsidR="00322D3D" w:rsidRPr="005A30B7" w:rsidRDefault="00322D3D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</w:tcPr>
          <w:p w14:paraId="4704F42E" w14:textId="77777777" w:rsidR="00322D3D" w:rsidRPr="005A30B7" w:rsidRDefault="00322D3D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</w:tcPr>
          <w:p w14:paraId="24186194" w14:textId="77777777" w:rsidR="00322D3D" w:rsidRPr="005A30B7" w:rsidRDefault="00322D3D" w:rsidP="00C67B47">
            <w:pPr>
              <w:rPr>
                <w:b/>
                <w:lang w:val="sl-SI"/>
              </w:rPr>
            </w:pPr>
          </w:p>
        </w:tc>
      </w:tr>
      <w:tr w:rsidR="00322D3D" w:rsidRPr="005A30B7" w14:paraId="012FC959" w14:textId="77777777" w:rsidTr="00C67B47">
        <w:trPr>
          <w:trHeight w:val="567"/>
        </w:trPr>
        <w:tc>
          <w:tcPr>
            <w:tcW w:w="680" w:type="dxa"/>
            <w:shd w:val="clear" w:color="auto" w:fill="AEAAAA" w:themeFill="background2" w:themeFillShade="BF"/>
          </w:tcPr>
          <w:p w14:paraId="5C5BA600" w14:textId="77777777" w:rsidR="00322D3D" w:rsidRPr="005A30B7" w:rsidRDefault="00322D3D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</w:tcPr>
          <w:p w14:paraId="42FC3DB8" w14:textId="77777777" w:rsidR="00322D3D" w:rsidRPr="005A30B7" w:rsidRDefault="00322D3D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</w:tcPr>
          <w:p w14:paraId="61D88F03" w14:textId="77777777" w:rsidR="00322D3D" w:rsidRPr="005A30B7" w:rsidRDefault="00322D3D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  <w:shd w:val="clear" w:color="auto" w:fill="AEAAAA" w:themeFill="background2" w:themeFillShade="BF"/>
          </w:tcPr>
          <w:p w14:paraId="4BF357C1" w14:textId="77777777" w:rsidR="00322D3D" w:rsidRPr="005A30B7" w:rsidRDefault="00322D3D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</w:tcPr>
          <w:p w14:paraId="517A7602" w14:textId="77777777" w:rsidR="00322D3D" w:rsidRPr="005A30B7" w:rsidRDefault="00322D3D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  <w:shd w:val="clear" w:color="auto" w:fill="AEAAAA" w:themeFill="background2" w:themeFillShade="BF"/>
          </w:tcPr>
          <w:p w14:paraId="620DFDF8" w14:textId="77777777" w:rsidR="00322D3D" w:rsidRPr="005A30B7" w:rsidRDefault="00322D3D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</w:tcPr>
          <w:p w14:paraId="4DD50BBA" w14:textId="77777777" w:rsidR="00322D3D" w:rsidRPr="005A30B7" w:rsidRDefault="00322D3D" w:rsidP="00C67B47">
            <w:pPr>
              <w:rPr>
                <w:b/>
                <w:lang w:val="sl-SI"/>
              </w:rPr>
            </w:pPr>
          </w:p>
        </w:tc>
      </w:tr>
      <w:tr w:rsidR="00322D3D" w:rsidRPr="005A30B7" w14:paraId="36180ECC" w14:textId="77777777" w:rsidTr="00C67B47">
        <w:trPr>
          <w:trHeight w:val="567"/>
        </w:trPr>
        <w:tc>
          <w:tcPr>
            <w:tcW w:w="680" w:type="dxa"/>
          </w:tcPr>
          <w:p w14:paraId="214C0897" w14:textId="77777777" w:rsidR="00322D3D" w:rsidRPr="005A30B7" w:rsidRDefault="00322D3D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  <w:shd w:val="clear" w:color="auto" w:fill="AEAAAA" w:themeFill="background2" w:themeFillShade="BF"/>
          </w:tcPr>
          <w:p w14:paraId="7CF2579A" w14:textId="77777777" w:rsidR="00322D3D" w:rsidRPr="005A30B7" w:rsidRDefault="00322D3D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</w:tcPr>
          <w:p w14:paraId="7817B6F9" w14:textId="77777777" w:rsidR="00322D3D" w:rsidRPr="005A30B7" w:rsidRDefault="00322D3D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</w:tcPr>
          <w:p w14:paraId="40D37900" w14:textId="77777777" w:rsidR="00322D3D" w:rsidRPr="005A30B7" w:rsidRDefault="00322D3D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  <w:shd w:val="clear" w:color="auto" w:fill="AEAAAA" w:themeFill="background2" w:themeFillShade="BF"/>
          </w:tcPr>
          <w:p w14:paraId="0BD5C94C" w14:textId="77777777" w:rsidR="00322D3D" w:rsidRPr="005A30B7" w:rsidRDefault="00322D3D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</w:tcPr>
          <w:p w14:paraId="23982959" w14:textId="77777777" w:rsidR="00322D3D" w:rsidRPr="005A30B7" w:rsidRDefault="00322D3D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</w:tcPr>
          <w:p w14:paraId="1F7712C7" w14:textId="77777777" w:rsidR="00322D3D" w:rsidRPr="005A30B7" w:rsidRDefault="00322D3D" w:rsidP="00C67B47">
            <w:pPr>
              <w:rPr>
                <w:b/>
                <w:lang w:val="sl-SI"/>
              </w:rPr>
            </w:pPr>
          </w:p>
        </w:tc>
      </w:tr>
      <w:tr w:rsidR="00322D3D" w:rsidRPr="005A30B7" w14:paraId="4886A5D6" w14:textId="77777777" w:rsidTr="00C67B47">
        <w:trPr>
          <w:trHeight w:val="567"/>
        </w:trPr>
        <w:tc>
          <w:tcPr>
            <w:tcW w:w="680" w:type="dxa"/>
            <w:shd w:val="clear" w:color="auto" w:fill="AEAAAA" w:themeFill="background2" w:themeFillShade="BF"/>
          </w:tcPr>
          <w:p w14:paraId="53FC6BEB" w14:textId="77777777" w:rsidR="00322D3D" w:rsidRPr="005A30B7" w:rsidRDefault="00322D3D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  <w:shd w:val="clear" w:color="auto" w:fill="AEAAAA" w:themeFill="background2" w:themeFillShade="BF"/>
          </w:tcPr>
          <w:p w14:paraId="15C4FEF9" w14:textId="77777777" w:rsidR="00322D3D" w:rsidRPr="005A30B7" w:rsidRDefault="00322D3D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  <w:shd w:val="clear" w:color="auto" w:fill="AEAAAA" w:themeFill="background2" w:themeFillShade="BF"/>
          </w:tcPr>
          <w:p w14:paraId="41765FD0" w14:textId="77777777" w:rsidR="00322D3D" w:rsidRPr="005A30B7" w:rsidRDefault="00322D3D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  <w:shd w:val="clear" w:color="auto" w:fill="AEAAAA" w:themeFill="background2" w:themeFillShade="BF"/>
          </w:tcPr>
          <w:p w14:paraId="754681BB" w14:textId="77777777" w:rsidR="00322D3D" w:rsidRPr="005A30B7" w:rsidRDefault="00322D3D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  <w:shd w:val="clear" w:color="auto" w:fill="AEAAAA" w:themeFill="background2" w:themeFillShade="BF"/>
          </w:tcPr>
          <w:p w14:paraId="2CEBD49A" w14:textId="77777777" w:rsidR="00322D3D" w:rsidRPr="005A30B7" w:rsidRDefault="00322D3D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  <w:shd w:val="clear" w:color="auto" w:fill="AEAAAA" w:themeFill="background2" w:themeFillShade="BF"/>
          </w:tcPr>
          <w:p w14:paraId="6E47E08C" w14:textId="77777777" w:rsidR="00322D3D" w:rsidRPr="005A30B7" w:rsidRDefault="00322D3D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</w:tcPr>
          <w:p w14:paraId="567E5B6F" w14:textId="77777777" w:rsidR="00322D3D" w:rsidRPr="005A30B7" w:rsidRDefault="00322D3D" w:rsidP="00C67B47">
            <w:pPr>
              <w:rPr>
                <w:b/>
                <w:lang w:val="sl-SI"/>
              </w:rPr>
            </w:pPr>
          </w:p>
        </w:tc>
      </w:tr>
      <w:tr w:rsidR="00322D3D" w:rsidRPr="005A30B7" w14:paraId="31438CC6" w14:textId="77777777" w:rsidTr="00C67B47">
        <w:trPr>
          <w:trHeight w:val="567"/>
        </w:trPr>
        <w:tc>
          <w:tcPr>
            <w:tcW w:w="680" w:type="dxa"/>
          </w:tcPr>
          <w:p w14:paraId="7094EDE3" w14:textId="77777777" w:rsidR="00322D3D" w:rsidRPr="005A30B7" w:rsidRDefault="00322D3D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</w:tcPr>
          <w:p w14:paraId="1C7713EE" w14:textId="77777777" w:rsidR="00322D3D" w:rsidRPr="005A30B7" w:rsidRDefault="00322D3D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  <w:shd w:val="clear" w:color="auto" w:fill="AEAAAA" w:themeFill="background2" w:themeFillShade="BF"/>
          </w:tcPr>
          <w:p w14:paraId="1F444BAF" w14:textId="77777777" w:rsidR="00322D3D" w:rsidRPr="005A30B7" w:rsidRDefault="00322D3D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</w:tcPr>
          <w:p w14:paraId="1A183139" w14:textId="77777777" w:rsidR="00322D3D" w:rsidRPr="005A30B7" w:rsidRDefault="00322D3D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  <w:shd w:val="clear" w:color="auto" w:fill="AEAAAA" w:themeFill="background2" w:themeFillShade="BF"/>
          </w:tcPr>
          <w:p w14:paraId="2D251779" w14:textId="77777777" w:rsidR="00322D3D" w:rsidRPr="005A30B7" w:rsidRDefault="00322D3D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  <w:shd w:val="clear" w:color="auto" w:fill="AEAAAA" w:themeFill="background2" w:themeFillShade="BF"/>
          </w:tcPr>
          <w:p w14:paraId="0302468A" w14:textId="77777777" w:rsidR="00322D3D" w:rsidRPr="005A30B7" w:rsidRDefault="00322D3D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</w:tcPr>
          <w:p w14:paraId="0958DDD9" w14:textId="77777777" w:rsidR="00322D3D" w:rsidRPr="005A30B7" w:rsidRDefault="00322D3D" w:rsidP="00C67B47">
            <w:pPr>
              <w:rPr>
                <w:b/>
                <w:lang w:val="sl-SI"/>
              </w:rPr>
            </w:pPr>
          </w:p>
        </w:tc>
      </w:tr>
      <w:tr w:rsidR="00322D3D" w:rsidRPr="005A30B7" w14:paraId="50B383A8" w14:textId="77777777" w:rsidTr="00322D3D">
        <w:trPr>
          <w:trHeight w:val="567"/>
        </w:trPr>
        <w:tc>
          <w:tcPr>
            <w:tcW w:w="680" w:type="dxa"/>
          </w:tcPr>
          <w:p w14:paraId="077C6895" w14:textId="77777777" w:rsidR="00322D3D" w:rsidRPr="005A30B7" w:rsidRDefault="00322D3D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  <w:shd w:val="clear" w:color="auto" w:fill="AEAAAA" w:themeFill="background2" w:themeFillShade="BF"/>
          </w:tcPr>
          <w:p w14:paraId="4AC4CC7F" w14:textId="77777777" w:rsidR="00322D3D" w:rsidRPr="005A30B7" w:rsidRDefault="00322D3D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</w:tcPr>
          <w:p w14:paraId="7AE5F458" w14:textId="77777777" w:rsidR="00322D3D" w:rsidRPr="005A30B7" w:rsidRDefault="00322D3D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  <w:shd w:val="clear" w:color="auto" w:fill="AEAAAA" w:themeFill="background2" w:themeFillShade="BF"/>
          </w:tcPr>
          <w:p w14:paraId="62DBD225" w14:textId="77777777" w:rsidR="00322D3D" w:rsidRPr="005A30B7" w:rsidRDefault="00322D3D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  <w:shd w:val="clear" w:color="auto" w:fill="AEAAAA" w:themeFill="background2" w:themeFillShade="BF"/>
          </w:tcPr>
          <w:p w14:paraId="2619D126" w14:textId="77777777" w:rsidR="00322D3D" w:rsidRPr="005A30B7" w:rsidRDefault="00322D3D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</w:tcPr>
          <w:p w14:paraId="4779745F" w14:textId="77777777" w:rsidR="00322D3D" w:rsidRPr="005A30B7" w:rsidRDefault="00322D3D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</w:tcPr>
          <w:p w14:paraId="19724AFD" w14:textId="77777777" w:rsidR="00322D3D" w:rsidRPr="005A30B7" w:rsidRDefault="00322D3D" w:rsidP="00C67B47">
            <w:pPr>
              <w:rPr>
                <w:b/>
                <w:lang w:val="sl-SI"/>
              </w:rPr>
            </w:pPr>
          </w:p>
        </w:tc>
      </w:tr>
    </w:tbl>
    <w:p w14:paraId="33B99BA3" w14:textId="77777777" w:rsidR="00322D3D" w:rsidRDefault="00322D3D">
      <w:pPr>
        <w:rPr>
          <w:lang w:val="sl-SI"/>
        </w:rPr>
      </w:pPr>
    </w:p>
    <w:p w14:paraId="2719EE05" w14:textId="11CEA345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Testni primeri </w:t>
      </w:r>
      <w:r>
        <w:rPr>
          <w:lang w:val="sl-SI"/>
        </w:rPr>
        <w:t>(če je poleg osnovnega še kak</w:t>
      </w:r>
      <w:r w:rsidR="0007316A">
        <w:rPr>
          <w:lang w:val="sl-SI"/>
        </w:rPr>
        <w:t>šen</w:t>
      </w:r>
      <w:r>
        <w:rPr>
          <w:lang w:val="sl-SI"/>
        </w:rPr>
        <w:t>):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680"/>
        <w:gridCol w:w="680"/>
        <w:gridCol w:w="680"/>
        <w:gridCol w:w="680"/>
        <w:gridCol w:w="680"/>
        <w:gridCol w:w="680"/>
        <w:gridCol w:w="680"/>
      </w:tblGrid>
      <w:tr w:rsidR="009377B6" w:rsidRPr="005A30B7" w14:paraId="2A78B52F" w14:textId="77777777" w:rsidTr="009377B6">
        <w:trPr>
          <w:trHeight w:val="567"/>
        </w:trPr>
        <w:tc>
          <w:tcPr>
            <w:tcW w:w="680" w:type="dxa"/>
          </w:tcPr>
          <w:p w14:paraId="5315FA0C" w14:textId="77777777" w:rsidR="009377B6" w:rsidRPr="005A30B7" w:rsidRDefault="009377B6" w:rsidP="00C67B47">
            <w:pPr>
              <w:rPr>
                <w:b/>
                <w:lang w:val="sl-SI"/>
              </w:rPr>
            </w:pPr>
            <w:r w:rsidRPr="00DE26F9">
              <w:rPr>
                <w:noProof/>
                <w:sz w:val="28"/>
              </w:rPr>
              <w:drawing>
                <wp:inline distT="0" distB="0" distL="0" distR="0" wp14:anchorId="37A97F27" wp14:editId="7C7FCDE3">
                  <wp:extent cx="252716" cy="276225"/>
                  <wp:effectExtent l="0" t="0" r="0" b="0"/>
                  <wp:docPr id="4" name="Slika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9557" cy="2837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" w:type="dxa"/>
            <w:shd w:val="clear" w:color="auto" w:fill="AEAAAA" w:themeFill="background2" w:themeFillShade="BF"/>
          </w:tcPr>
          <w:p w14:paraId="0D268DA2" w14:textId="77777777" w:rsidR="009377B6" w:rsidRPr="005A30B7" w:rsidRDefault="009377B6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</w:tcPr>
          <w:p w14:paraId="1B142937" w14:textId="77777777" w:rsidR="009377B6" w:rsidRPr="005A30B7" w:rsidRDefault="009377B6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  <w:shd w:val="clear" w:color="auto" w:fill="AEAAAA" w:themeFill="background2" w:themeFillShade="BF"/>
          </w:tcPr>
          <w:p w14:paraId="6F7DE0A5" w14:textId="77777777" w:rsidR="009377B6" w:rsidRPr="005A30B7" w:rsidRDefault="009377B6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  <w:shd w:val="clear" w:color="auto" w:fill="AEAAAA" w:themeFill="background2" w:themeFillShade="BF"/>
          </w:tcPr>
          <w:p w14:paraId="4B200696" w14:textId="77777777" w:rsidR="009377B6" w:rsidRPr="005A30B7" w:rsidRDefault="009377B6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</w:tcPr>
          <w:p w14:paraId="26A99105" w14:textId="77777777" w:rsidR="009377B6" w:rsidRPr="005A30B7" w:rsidRDefault="009377B6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</w:tcPr>
          <w:p w14:paraId="522D2F34" w14:textId="77777777" w:rsidR="009377B6" w:rsidRPr="005A30B7" w:rsidRDefault="009377B6" w:rsidP="00C67B47">
            <w:pPr>
              <w:rPr>
                <w:b/>
                <w:lang w:val="sl-SI"/>
              </w:rPr>
            </w:pPr>
          </w:p>
        </w:tc>
      </w:tr>
      <w:tr w:rsidR="009377B6" w:rsidRPr="005A30B7" w14:paraId="100EEDCF" w14:textId="77777777" w:rsidTr="00C67B47">
        <w:trPr>
          <w:trHeight w:val="567"/>
        </w:trPr>
        <w:tc>
          <w:tcPr>
            <w:tcW w:w="680" w:type="dxa"/>
          </w:tcPr>
          <w:p w14:paraId="73CB9700" w14:textId="77777777" w:rsidR="009377B6" w:rsidRPr="005A30B7" w:rsidRDefault="009377B6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</w:tcPr>
          <w:p w14:paraId="646CCD6A" w14:textId="77777777" w:rsidR="009377B6" w:rsidRPr="005A30B7" w:rsidRDefault="009377B6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  <w:shd w:val="clear" w:color="auto" w:fill="AEAAAA" w:themeFill="background2" w:themeFillShade="BF"/>
          </w:tcPr>
          <w:p w14:paraId="3D11436F" w14:textId="77777777" w:rsidR="009377B6" w:rsidRPr="005A30B7" w:rsidRDefault="009377B6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</w:tcPr>
          <w:p w14:paraId="5A54D0B0" w14:textId="77777777" w:rsidR="009377B6" w:rsidRPr="005A30B7" w:rsidRDefault="009377B6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</w:tcPr>
          <w:p w14:paraId="02D6E834" w14:textId="77777777" w:rsidR="009377B6" w:rsidRPr="005A30B7" w:rsidRDefault="009377B6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</w:tcPr>
          <w:p w14:paraId="0996B476" w14:textId="77777777" w:rsidR="009377B6" w:rsidRPr="005A30B7" w:rsidRDefault="009377B6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</w:tcPr>
          <w:p w14:paraId="7595D4BB" w14:textId="77777777" w:rsidR="009377B6" w:rsidRPr="005A30B7" w:rsidRDefault="009377B6" w:rsidP="00C67B47">
            <w:pPr>
              <w:rPr>
                <w:b/>
                <w:lang w:val="sl-SI"/>
              </w:rPr>
            </w:pPr>
          </w:p>
        </w:tc>
      </w:tr>
      <w:tr w:rsidR="009377B6" w:rsidRPr="005A30B7" w14:paraId="44842C9D" w14:textId="77777777" w:rsidTr="009377B6">
        <w:trPr>
          <w:trHeight w:val="567"/>
        </w:trPr>
        <w:tc>
          <w:tcPr>
            <w:tcW w:w="680" w:type="dxa"/>
            <w:shd w:val="clear" w:color="auto" w:fill="AEAAAA" w:themeFill="background2" w:themeFillShade="BF"/>
          </w:tcPr>
          <w:p w14:paraId="27C5C756" w14:textId="77777777" w:rsidR="009377B6" w:rsidRPr="005A30B7" w:rsidRDefault="009377B6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</w:tcPr>
          <w:p w14:paraId="697CFD5D" w14:textId="77777777" w:rsidR="009377B6" w:rsidRPr="005A30B7" w:rsidRDefault="009377B6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  <w:shd w:val="clear" w:color="auto" w:fill="AEAAAA" w:themeFill="background2" w:themeFillShade="BF"/>
          </w:tcPr>
          <w:p w14:paraId="7B10D1CB" w14:textId="77777777" w:rsidR="009377B6" w:rsidRPr="005A30B7" w:rsidRDefault="009377B6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  <w:shd w:val="clear" w:color="auto" w:fill="AEAAAA" w:themeFill="background2" w:themeFillShade="BF"/>
          </w:tcPr>
          <w:p w14:paraId="4F4D3FFF" w14:textId="77777777" w:rsidR="009377B6" w:rsidRPr="005A30B7" w:rsidRDefault="009377B6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</w:tcPr>
          <w:p w14:paraId="619CFF2A" w14:textId="77777777" w:rsidR="009377B6" w:rsidRPr="005A30B7" w:rsidRDefault="009377B6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  <w:shd w:val="clear" w:color="auto" w:fill="AEAAAA" w:themeFill="background2" w:themeFillShade="BF"/>
          </w:tcPr>
          <w:p w14:paraId="5EF5CCD1" w14:textId="77777777" w:rsidR="009377B6" w:rsidRPr="005A30B7" w:rsidRDefault="009377B6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</w:tcPr>
          <w:p w14:paraId="16BF509C" w14:textId="77777777" w:rsidR="009377B6" w:rsidRPr="005A30B7" w:rsidRDefault="009377B6" w:rsidP="00C67B47">
            <w:pPr>
              <w:rPr>
                <w:b/>
                <w:lang w:val="sl-SI"/>
              </w:rPr>
            </w:pPr>
          </w:p>
        </w:tc>
      </w:tr>
      <w:tr w:rsidR="009377B6" w:rsidRPr="005A30B7" w14:paraId="6FDD167A" w14:textId="77777777" w:rsidTr="009377B6">
        <w:trPr>
          <w:trHeight w:val="567"/>
        </w:trPr>
        <w:tc>
          <w:tcPr>
            <w:tcW w:w="680" w:type="dxa"/>
          </w:tcPr>
          <w:p w14:paraId="1DB068DD" w14:textId="77777777" w:rsidR="009377B6" w:rsidRPr="005A30B7" w:rsidRDefault="009377B6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  <w:shd w:val="clear" w:color="auto" w:fill="AEAAAA" w:themeFill="background2" w:themeFillShade="BF"/>
          </w:tcPr>
          <w:p w14:paraId="13B3BA5C" w14:textId="77777777" w:rsidR="009377B6" w:rsidRPr="005A30B7" w:rsidRDefault="009377B6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</w:tcPr>
          <w:p w14:paraId="71010741" w14:textId="77777777" w:rsidR="009377B6" w:rsidRPr="005A30B7" w:rsidRDefault="009377B6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</w:tcPr>
          <w:p w14:paraId="4F802C6B" w14:textId="77777777" w:rsidR="009377B6" w:rsidRPr="005A30B7" w:rsidRDefault="009377B6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  <w:shd w:val="clear" w:color="auto" w:fill="FFFFFF" w:themeFill="background1"/>
          </w:tcPr>
          <w:p w14:paraId="0334DC9E" w14:textId="77777777" w:rsidR="009377B6" w:rsidRPr="005A30B7" w:rsidRDefault="009377B6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</w:tcPr>
          <w:p w14:paraId="1E00416A" w14:textId="77777777" w:rsidR="009377B6" w:rsidRPr="005A30B7" w:rsidRDefault="009377B6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</w:tcPr>
          <w:p w14:paraId="0ADA32D7" w14:textId="77777777" w:rsidR="009377B6" w:rsidRPr="005A30B7" w:rsidRDefault="009377B6" w:rsidP="00C67B47">
            <w:pPr>
              <w:rPr>
                <w:b/>
                <w:lang w:val="sl-SI"/>
              </w:rPr>
            </w:pPr>
          </w:p>
        </w:tc>
      </w:tr>
      <w:tr w:rsidR="009377B6" w:rsidRPr="005A30B7" w14:paraId="789C5529" w14:textId="77777777" w:rsidTr="009377B6">
        <w:trPr>
          <w:trHeight w:val="567"/>
        </w:trPr>
        <w:tc>
          <w:tcPr>
            <w:tcW w:w="680" w:type="dxa"/>
            <w:shd w:val="clear" w:color="auto" w:fill="FFFFFF" w:themeFill="background1"/>
          </w:tcPr>
          <w:p w14:paraId="0FB44541" w14:textId="77777777" w:rsidR="009377B6" w:rsidRPr="005A30B7" w:rsidRDefault="009377B6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  <w:shd w:val="clear" w:color="auto" w:fill="AEAAAA" w:themeFill="background2" w:themeFillShade="BF"/>
          </w:tcPr>
          <w:p w14:paraId="11D176B4" w14:textId="77777777" w:rsidR="009377B6" w:rsidRPr="005A30B7" w:rsidRDefault="009377B6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  <w:shd w:val="clear" w:color="auto" w:fill="AEAAAA" w:themeFill="background2" w:themeFillShade="BF"/>
          </w:tcPr>
          <w:p w14:paraId="2BC391B0" w14:textId="77777777" w:rsidR="009377B6" w:rsidRPr="005A30B7" w:rsidRDefault="009377B6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  <w:shd w:val="clear" w:color="auto" w:fill="FFFFFF" w:themeFill="background1"/>
          </w:tcPr>
          <w:p w14:paraId="08B8CC8E" w14:textId="77777777" w:rsidR="009377B6" w:rsidRPr="005A30B7" w:rsidRDefault="009377B6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  <w:shd w:val="clear" w:color="auto" w:fill="AEAAAA" w:themeFill="background2" w:themeFillShade="BF"/>
          </w:tcPr>
          <w:p w14:paraId="348C1F3B" w14:textId="77777777" w:rsidR="009377B6" w:rsidRPr="005A30B7" w:rsidRDefault="009377B6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  <w:shd w:val="clear" w:color="auto" w:fill="AEAAAA" w:themeFill="background2" w:themeFillShade="BF"/>
          </w:tcPr>
          <w:p w14:paraId="7E96E462" w14:textId="77777777" w:rsidR="009377B6" w:rsidRPr="005A30B7" w:rsidRDefault="009377B6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</w:tcPr>
          <w:p w14:paraId="7DC48E84" w14:textId="77777777" w:rsidR="009377B6" w:rsidRPr="005A30B7" w:rsidRDefault="009377B6" w:rsidP="00C67B47">
            <w:pPr>
              <w:rPr>
                <w:b/>
                <w:lang w:val="sl-SI"/>
              </w:rPr>
            </w:pPr>
          </w:p>
        </w:tc>
      </w:tr>
      <w:tr w:rsidR="009377B6" w:rsidRPr="005A30B7" w14:paraId="265470EC" w14:textId="77777777" w:rsidTr="009377B6">
        <w:trPr>
          <w:trHeight w:val="567"/>
        </w:trPr>
        <w:tc>
          <w:tcPr>
            <w:tcW w:w="680" w:type="dxa"/>
          </w:tcPr>
          <w:p w14:paraId="207C05CD" w14:textId="77777777" w:rsidR="009377B6" w:rsidRPr="005A30B7" w:rsidRDefault="009377B6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</w:tcPr>
          <w:p w14:paraId="50F73F58" w14:textId="77777777" w:rsidR="009377B6" w:rsidRPr="005A30B7" w:rsidRDefault="009377B6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  <w:shd w:val="clear" w:color="auto" w:fill="AEAAAA" w:themeFill="background2" w:themeFillShade="BF"/>
          </w:tcPr>
          <w:p w14:paraId="384603D0" w14:textId="77777777" w:rsidR="009377B6" w:rsidRPr="005A30B7" w:rsidRDefault="009377B6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</w:tcPr>
          <w:p w14:paraId="710D0B2A" w14:textId="77777777" w:rsidR="009377B6" w:rsidRPr="005A30B7" w:rsidRDefault="009377B6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  <w:shd w:val="clear" w:color="auto" w:fill="AEAAAA" w:themeFill="background2" w:themeFillShade="BF"/>
          </w:tcPr>
          <w:p w14:paraId="1C724AD6" w14:textId="77777777" w:rsidR="009377B6" w:rsidRPr="005A30B7" w:rsidRDefault="009377B6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  <w:shd w:val="clear" w:color="auto" w:fill="FFFFFF" w:themeFill="background1"/>
          </w:tcPr>
          <w:p w14:paraId="67ADC1E4" w14:textId="77777777" w:rsidR="009377B6" w:rsidRPr="005A30B7" w:rsidRDefault="009377B6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</w:tcPr>
          <w:p w14:paraId="0FF432FB" w14:textId="77777777" w:rsidR="009377B6" w:rsidRPr="005A30B7" w:rsidRDefault="009377B6" w:rsidP="00C67B47">
            <w:pPr>
              <w:rPr>
                <w:b/>
                <w:lang w:val="sl-SI"/>
              </w:rPr>
            </w:pPr>
          </w:p>
        </w:tc>
      </w:tr>
      <w:tr w:rsidR="009377B6" w:rsidRPr="005A30B7" w14:paraId="108B1F46" w14:textId="77777777" w:rsidTr="009377B6">
        <w:trPr>
          <w:trHeight w:val="567"/>
        </w:trPr>
        <w:tc>
          <w:tcPr>
            <w:tcW w:w="680" w:type="dxa"/>
          </w:tcPr>
          <w:p w14:paraId="107CC7E2" w14:textId="77777777" w:rsidR="009377B6" w:rsidRPr="005A30B7" w:rsidRDefault="009377B6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  <w:shd w:val="clear" w:color="auto" w:fill="AEAAAA" w:themeFill="background2" w:themeFillShade="BF"/>
          </w:tcPr>
          <w:p w14:paraId="1E0CDAC8" w14:textId="77777777" w:rsidR="009377B6" w:rsidRPr="005A30B7" w:rsidRDefault="009377B6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</w:tcPr>
          <w:p w14:paraId="6E31EE8A" w14:textId="77777777" w:rsidR="009377B6" w:rsidRPr="005A30B7" w:rsidRDefault="009377B6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  <w:shd w:val="clear" w:color="auto" w:fill="FFFFFF" w:themeFill="background1"/>
          </w:tcPr>
          <w:p w14:paraId="0C9913B4" w14:textId="77777777" w:rsidR="009377B6" w:rsidRPr="005A30B7" w:rsidRDefault="009377B6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  <w:shd w:val="clear" w:color="auto" w:fill="AEAAAA" w:themeFill="background2" w:themeFillShade="BF"/>
          </w:tcPr>
          <w:p w14:paraId="6795A5B2" w14:textId="77777777" w:rsidR="009377B6" w:rsidRPr="005A30B7" w:rsidRDefault="009377B6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</w:tcPr>
          <w:p w14:paraId="73029E8A" w14:textId="77777777" w:rsidR="009377B6" w:rsidRPr="005A30B7" w:rsidRDefault="009377B6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</w:tcPr>
          <w:p w14:paraId="4688FE28" w14:textId="77777777" w:rsidR="009377B6" w:rsidRPr="005A30B7" w:rsidRDefault="009377B6" w:rsidP="00C67B47">
            <w:pPr>
              <w:rPr>
                <w:b/>
                <w:lang w:val="sl-SI"/>
              </w:rPr>
            </w:pPr>
          </w:p>
        </w:tc>
      </w:tr>
    </w:tbl>
    <w:p w14:paraId="443B72A2" w14:textId="77777777" w:rsidR="009377B6" w:rsidRDefault="009377B6" w:rsidP="009377B6">
      <w:pPr>
        <w:rPr>
          <w:lang w:val="sl-SI"/>
        </w:rPr>
      </w:pPr>
    </w:p>
    <w:p w14:paraId="3F5A3C5F" w14:textId="77777777" w:rsidR="00322D3D" w:rsidRDefault="00322D3D">
      <w:pPr>
        <w:rPr>
          <w:lang w:val="sl-SI"/>
        </w:rPr>
      </w:pPr>
    </w:p>
    <w:p w14:paraId="44575A10" w14:textId="22F8832F" w:rsidR="00276DE9" w:rsidRDefault="00C92888">
      <w:pPr>
        <w:rPr>
          <w:lang w:val="sl-SI"/>
        </w:rPr>
      </w:pPr>
      <w:r>
        <w:rPr>
          <w:b/>
          <w:lang w:val="sl-SI"/>
        </w:rPr>
        <w:t xml:space="preserve">Delčki </w:t>
      </w:r>
      <w:r w:rsidR="00276DE9" w:rsidRPr="00276DE9">
        <w:rPr>
          <w:b/>
          <w:lang w:val="sl-SI"/>
        </w:rPr>
        <w:t>na voljo</w:t>
      </w:r>
      <w:r w:rsidR="00276DE9">
        <w:rPr>
          <w:lang w:val="sl-SI"/>
        </w:rPr>
        <w:t>:</w:t>
      </w:r>
    </w:p>
    <w:p w14:paraId="264003F2" w14:textId="19D1C3F6" w:rsidR="00280460" w:rsidRDefault="00322D3D">
      <w:pPr>
        <w:rPr>
          <w:lang w:val="sl-SI"/>
        </w:rPr>
      </w:pPr>
      <w:r>
        <w:rPr>
          <w:lang w:val="sl-SI"/>
        </w:rPr>
        <w:t xml:space="preserve">premik </w:t>
      </w:r>
      <w:r w:rsidR="009377B6">
        <w:rPr>
          <w:lang w:val="sl-SI"/>
        </w:rPr>
        <w:t>desno</w:t>
      </w:r>
      <w:r>
        <w:rPr>
          <w:lang w:val="sl-SI"/>
        </w:rPr>
        <w:t xml:space="preserve">, </w:t>
      </w:r>
      <w:r w:rsidR="009377B6">
        <w:rPr>
          <w:lang w:val="sl-SI"/>
        </w:rPr>
        <w:t>premik dol, premik gor, premik levo</w:t>
      </w:r>
      <w:r>
        <w:rPr>
          <w:lang w:val="sl-SI"/>
        </w:rPr>
        <w:t>, obarvaj polje (vpiši enico)</w:t>
      </w:r>
    </w:p>
    <w:p w14:paraId="128F5405" w14:textId="466C6F30" w:rsidR="00322D3D" w:rsidRDefault="00322D3D">
      <w:pPr>
        <w:rPr>
          <w:lang w:val="sl-SI"/>
        </w:rPr>
      </w:pPr>
      <w:r>
        <w:rPr>
          <w:lang w:val="sl-SI"/>
        </w:rPr>
        <w:t>zanke</w:t>
      </w:r>
    </w:p>
    <w:p w14:paraId="48F261CC" w14:textId="70A50C62" w:rsidR="00322D3D" w:rsidRDefault="00322D3D">
      <w:pPr>
        <w:rPr>
          <w:lang w:val="sl-SI"/>
        </w:rPr>
      </w:pPr>
      <w:r>
        <w:rPr>
          <w:lang w:val="sl-SI"/>
        </w:rPr>
        <w:t>zaznavanje: obarvano polje</w:t>
      </w:r>
    </w:p>
    <w:p w14:paraId="1A95EB52" w14:textId="3F8FA17F" w:rsidR="00322D3D" w:rsidRDefault="00322D3D">
      <w:pPr>
        <w:rPr>
          <w:lang w:val="sl-SI"/>
        </w:rPr>
      </w:pPr>
      <w:r>
        <w:rPr>
          <w:lang w:val="sl-SI"/>
        </w:rPr>
        <w:t>spremenljivke</w:t>
      </w:r>
    </w:p>
    <w:p w14:paraId="04336413" w14:textId="5D218BCE" w:rsidR="00322D3D" w:rsidRDefault="00322D3D">
      <w:pPr>
        <w:rPr>
          <w:lang w:val="sl-SI"/>
        </w:rPr>
      </w:pPr>
      <w:r>
        <w:rPr>
          <w:lang w:val="sl-SI"/>
        </w:rPr>
        <w:t>pogoji</w:t>
      </w:r>
    </w:p>
    <w:p w14:paraId="7D95F668" w14:textId="36F31381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Maksimalno dovoljeno število </w:t>
      </w:r>
      <w:r w:rsidR="00C92888">
        <w:rPr>
          <w:b/>
          <w:lang w:val="sl-SI"/>
        </w:rPr>
        <w:t>delčkov</w:t>
      </w:r>
      <w:r>
        <w:rPr>
          <w:lang w:val="sl-SI"/>
        </w:rPr>
        <w:t>:</w:t>
      </w:r>
    </w:p>
    <w:p w14:paraId="4C47731D" w14:textId="77777777" w:rsidR="00280460" w:rsidRDefault="00280460">
      <w:pPr>
        <w:rPr>
          <w:lang w:val="sl-SI"/>
        </w:rPr>
      </w:pPr>
    </w:p>
    <w:p w14:paraId="0F06112D" w14:textId="00E42AB8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Vnaprej podana koda </w:t>
      </w:r>
      <w:r>
        <w:rPr>
          <w:lang w:val="sl-SI"/>
        </w:rPr>
        <w:t>(če je):</w:t>
      </w:r>
    </w:p>
    <w:p w14:paraId="76CD9C46" w14:textId="24A54389" w:rsidR="00276DE9" w:rsidRDefault="00276DE9">
      <w:pPr>
        <w:rPr>
          <w:lang w:val="sl-SI"/>
        </w:rPr>
      </w:pPr>
    </w:p>
    <w:p w14:paraId="1F8D29EA" w14:textId="31CF2D40" w:rsidR="00A94980" w:rsidRDefault="00276DE9" w:rsidP="00322D3D">
      <w:pPr>
        <w:rPr>
          <w:lang w:val="sl-SI"/>
        </w:rPr>
      </w:pPr>
      <w:r w:rsidRPr="00276DE9">
        <w:rPr>
          <w:b/>
          <w:lang w:val="sl-SI"/>
        </w:rPr>
        <w:t>Rešitev</w:t>
      </w:r>
      <w:r>
        <w:rPr>
          <w:lang w:val="sl-SI"/>
        </w:rPr>
        <w:t>:</w:t>
      </w:r>
    </w:p>
    <w:p w14:paraId="7407AEBD" w14:textId="73AAA3FE" w:rsidR="00322D3D" w:rsidRDefault="00322D3D" w:rsidP="00322D3D">
      <w:pPr>
        <w:rPr>
          <w:lang w:val="sl-SI"/>
        </w:rPr>
      </w:pPr>
      <w:r>
        <w:rPr>
          <w:lang w:val="sl-SI"/>
        </w:rPr>
        <w:t>pon</w:t>
      </w:r>
      <w:r w:rsidR="009377B6">
        <w:rPr>
          <w:lang w:val="sl-SI"/>
        </w:rPr>
        <w:t>avljaj za i=1; i &lt;=</w:t>
      </w:r>
      <w:r>
        <w:rPr>
          <w:lang w:val="sl-SI"/>
        </w:rPr>
        <w:t xml:space="preserve"> 7</w:t>
      </w:r>
      <w:r w:rsidR="009377B6">
        <w:rPr>
          <w:lang w:val="sl-SI"/>
        </w:rPr>
        <w:t>; i++</w:t>
      </w:r>
    </w:p>
    <w:p w14:paraId="6077A831" w14:textId="23554699" w:rsidR="00322D3D" w:rsidRDefault="00322D3D" w:rsidP="00322D3D">
      <w:pPr>
        <w:rPr>
          <w:lang w:val="sl-SI"/>
        </w:rPr>
      </w:pPr>
      <w:r>
        <w:rPr>
          <w:lang w:val="sl-SI"/>
        </w:rPr>
        <w:tab/>
        <w:t>nastavi kontrola na 0</w:t>
      </w:r>
    </w:p>
    <w:p w14:paraId="19822610" w14:textId="7A1E1590" w:rsidR="00322D3D" w:rsidRDefault="00322D3D" w:rsidP="00322D3D">
      <w:pPr>
        <w:rPr>
          <w:lang w:val="sl-SI"/>
        </w:rPr>
      </w:pPr>
      <w:r>
        <w:rPr>
          <w:lang w:val="sl-SI"/>
        </w:rPr>
        <w:tab/>
        <w:t>ponovi 6 krat</w:t>
      </w:r>
    </w:p>
    <w:p w14:paraId="6F2E2B2C" w14:textId="1DD7AAA5" w:rsidR="00322D3D" w:rsidRDefault="00322D3D" w:rsidP="00322D3D">
      <w:pPr>
        <w:ind w:left="1440"/>
        <w:rPr>
          <w:lang w:val="sl-SI"/>
        </w:rPr>
      </w:pPr>
      <w:r>
        <w:rPr>
          <w:lang w:val="sl-SI"/>
        </w:rPr>
        <w:t>če obarvano polje</w:t>
      </w:r>
    </w:p>
    <w:p w14:paraId="75BA2DD7" w14:textId="65121DDA" w:rsidR="00ED53F1" w:rsidRDefault="00ED53F1" w:rsidP="00322D3D">
      <w:pPr>
        <w:ind w:left="1440"/>
        <w:rPr>
          <w:lang w:val="sl-SI"/>
        </w:rPr>
      </w:pPr>
      <w:r>
        <w:rPr>
          <w:lang w:val="sl-SI"/>
        </w:rPr>
        <w:tab/>
        <w:t>spremeni kontrola za 1</w:t>
      </w:r>
    </w:p>
    <w:p w14:paraId="03102950" w14:textId="3DCF39E9" w:rsidR="009377B6" w:rsidRDefault="009377B6" w:rsidP="00322D3D">
      <w:pPr>
        <w:ind w:left="1440"/>
        <w:rPr>
          <w:lang w:val="sl-SI"/>
        </w:rPr>
      </w:pPr>
      <w:r>
        <w:rPr>
          <w:lang w:val="sl-SI"/>
        </w:rPr>
        <w:t>premik desno</w:t>
      </w:r>
    </w:p>
    <w:p w14:paraId="6C640E2D" w14:textId="394FA5BF" w:rsidR="00ED53F1" w:rsidRDefault="00ED53F1" w:rsidP="00ED53F1">
      <w:pPr>
        <w:ind w:left="720"/>
        <w:rPr>
          <w:lang w:val="sl-SI"/>
        </w:rPr>
      </w:pPr>
      <w:r>
        <w:rPr>
          <w:lang w:val="sl-SI"/>
        </w:rPr>
        <w:t xml:space="preserve">če kontrola mod 2 == </w:t>
      </w:r>
      <w:r w:rsidR="00D8301B">
        <w:rPr>
          <w:lang w:val="sl-SI"/>
        </w:rPr>
        <w:t>1</w:t>
      </w:r>
      <w:bookmarkStart w:id="0" w:name="_GoBack"/>
      <w:bookmarkEnd w:id="0"/>
    </w:p>
    <w:p w14:paraId="08D374A2" w14:textId="4D28C297" w:rsidR="00ED53F1" w:rsidRDefault="00ED53F1" w:rsidP="00ED53F1">
      <w:pPr>
        <w:ind w:left="720"/>
        <w:rPr>
          <w:lang w:val="sl-SI"/>
        </w:rPr>
      </w:pPr>
      <w:r>
        <w:rPr>
          <w:lang w:val="sl-SI"/>
        </w:rPr>
        <w:tab/>
      </w:r>
      <w:r w:rsidR="009377B6">
        <w:rPr>
          <w:lang w:val="sl-SI"/>
        </w:rPr>
        <w:t>obarvaj polje (vpiši 1)</w:t>
      </w:r>
    </w:p>
    <w:p w14:paraId="07B3170E" w14:textId="77777777" w:rsidR="009377B6" w:rsidRDefault="009377B6" w:rsidP="00ED53F1">
      <w:pPr>
        <w:ind w:left="720"/>
        <w:rPr>
          <w:lang w:val="sl-SI"/>
        </w:rPr>
      </w:pPr>
      <w:r>
        <w:rPr>
          <w:lang w:val="sl-SI"/>
        </w:rPr>
        <w:t xml:space="preserve">ponovi 6 x </w:t>
      </w:r>
    </w:p>
    <w:p w14:paraId="77518855" w14:textId="75F9FB49" w:rsidR="009377B6" w:rsidRDefault="009377B6" w:rsidP="00ED53F1">
      <w:pPr>
        <w:ind w:left="720"/>
        <w:rPr>
          <w:lang w:val="sl-SI"/>
        </w:rPr>
      </w:pPr>
      <w:r>
        <w:rPr>
          <w:lang w:val="sl-SI"/>
        </w:rPr>
        <w:tab/>
        <w:t>premik levo</w:t>
      </w:r>
    </w:p>
    <w:p w14:paraId="122A187A" w14:textId="53CAA61D" w:rsidR="009377B6" w:rsidRDefault="009377B6" w:rsidP="00ED53F1">
      <w:pPr>
        <w:ind w:left="720"/>
        <w:rPr>
          <w:lang w:val="sl-SI"/>
        </w:rPr>
      </w:pPr>
      <w:r>
        <w:rPr>
          <w:lang w:val="sl-SI"/>
        </w:rPr>
        <w:t>če i &lt; 7</w:t>
      </w:r>
    </w:p>
    <w:p w14:paraId="100A4B5D" w14:textId="20539402" w:rsidR="009377B6" w:rsidRDefault="009377B6" w:rsidP="009377B6">
      <w:pPr>
        <w:ind w:left="720"/>
        <w:rPr>
          <w:lang w:val="sl-SI"/>
        </w:rPr>
      </w:pPr>
      <w:r>
        <w:rPr>
          <w:lang w:val="sl-SI"/>
        </w:rPr>
        <w:tab/>
        <w:t>premik dol</w:t>
      </w:r>
    </w:p>
    <w:p w14:paraId="2FE939EB" w14:textId="77777777" w:rsidR="00322D3D" w:rsidRDefault="00322D3D" w:rsidP="00322D3D">
      <w:pPr>
        <w:rPr>
          <w:lang w:val="sl-SI"/>
        </w:rPr>
      </w:pPr>
    </w:p>
    <w:p w14:paraId="5CDFA6B4" w14:textId="4161D2AA" w:rsidR="00560877" w:rsidRDefault="00560877">
      <w:pPr>
        <w:rPr>
          <w:b/>
          <w:lang w:val="sl-SI"/>
        </w:rPr>
      </w:pPr>
      <w:r w:rsidRPr="00560877">
        <w:rPr>
          <w:b/>
          <w:lang w:val="sl-SI"/>
        </w:rPr>
        <w:t xml:space="preserve">Opombe za tehnično izdelavo: </w:t>
      </w:r>
    </w:p>
    <w:p w14:paraId="60DB979A" w14:textId="47707FB0" w:rsidR="009377B6" w:rsidRPr="009377B6" w:rsidRDefault="009377B6">
      <w:pPr>
        <w:rPr>
          <w:lang w:val="sl-SI"/>
        </w:rPr>
      </w:pPr>
      <w:r w:rsidRPr="009377B6">
        <w:rPr>
          <w:lang w:val="sl-SI"/>
        </w:rPr>
        <w:t>omejitev</w:t>
      </w:r>
      <w:r>
        <w:rPr>
          <w:lang w:val="sl-SI"/>
        </w:rPr>
        <w:t xml:space="preserve"> blokov, da mora uporabiti </w:t>
      </w:r>
      <w:proofErr w:type="spellStart"/>
      <w:r>
        <w:rPr>
          <w:lang w:val="sl-SI"/>
        </w:rPr>
        <w:t>for</w:t>
      </w:r>
      <w:proofErr w:type="spellEnd"/>
      <w:r>
        <w:rPr>
          <w:lang w:val="sl-SI"/>
        </w:rPr>
        <w:t xml:space="preserve"> i ali ponavljaj dokler ni z indeksom</w:t>
      </w:r>
    </w:p>
    <w:sectPr w:rsidR="009377B6" w:rsidRPr="009377B6" w:rsidSect="00D8293F">
      <w:pgSz w:w="11909" w:h="16834" w:code="9"/>
      <w:pgMar w:top="1080" w:right="1080" w:bottom="1440" w:left="1080" w:header="720" w:footer="720" w:gutter="0"/>
      <w:cols w:space="720"/>
      <w:docGrid w:linePitch="2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drawingGridHorizontalSpacing w:val="90"/>
  <w:drawingGridVerticalSpacing w:val="245"/>
  <w:displayHorizont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wMTQwNzCxMDcwNTZW0lEKTi0uzszPAykwqQUAwLA1uCwAAAA="/>
  </w:docVars>
  <w:rsids>
    <w:rsidRoot w:val="00276DE9"/>
    <w:rsid w:val="0007316A"/>
    <w:rsid w:val="00115DA2"/>
    <w:rsid w:val="001F70F8"/>
    <w:rsid w:val="00276DE9"/>
    <w:rsid w:val="00280460"/>
    <w:rsid w:val="00321051"/>
    <w:rsid w:val="00322D3D"/>
    <w:rsid w:val="003A70D0"/>
    <w:rsid w:val="00431BED"/>
    <w:rsid w:val="00560877"/>
    <w:rsid w:val="0056626B"/>
    <w:rsid w:val="005A30B7"/>
    <w:rsid w:val="006308E1"/>
    <w:rsid w:val="006A7362"/>
    <w:rsid w:val="00764706"/>
    <w:rsid w:val="00853562"/>
    <w:rsid w:val="008943BC"/>
    <w:rsid w:val="008D592A"/>
    <w:rsid w:val="009377B6"/>
    <w:rsid w:val="00A1194D"/>
    <w:rsid w:val="00A53EA8"/>
    <w:rsid w:val="00A94980"/>
    <w:rsid w:val="00C92888"/>
    <w:rsid w:val="00D51FF0"/>
    <w:rsid w:val="00D8293F"/>
    <w:rsid w:val="00D8301B"/>
    <w:rsid w:val="00DA19EE"/>
    <w:rsid w:val="00E84FBC"/>
    <w:rsid w:val="00ED53F1"/>
    <w:rsid w:val="00F32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0C86D4"/>
  <w15:chartTrackingRefBased/>
  <w15:docId w15:val="{9665964D-0779-4D3F-A11A-E047166AFD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Hiperpovezava">
    <w:name w:val="Hyperlink"/>
    <w:basedOn w:val="Privzetapisavaodstavka"/>
    <w:uiPriority w:val="99"/>
    <w:unhideWhenUsed/>
    <w:rsid w:val="001F70F8"/>
    <w:rPr>
      <w:color w:val="0563C1" w:themeColor="hyperlink"/>
      <w:u w:val="single"/>
    </w:rPr>
  </w:style>
  <w:style w:type="character" w:customStyle="1" w:styleId="Nerazreenaomemba1">
    <w:name w:val="Nerazrešena omemba1"/>
    <w:basedOn w:val="Privzetapisavaodstavka"/>
    <w:uiPriority w:val="99"/>
    <w:semiHidden/>
    <w:unhideWhenUsed/>
    <w:rsid w:val="001F70F8"/>
    <w:rPr>
      <w:color w:val="605E5C"/>
      <w:shd w:val="clear" w:color="auto" w:fill="E1DFDD"/>
    </w:rPr>
  </w:style>
  <w:style w:type="character" w:styleId="SledenaHiperpovezava">
    <w:name w:val="FollowedHyperlink"/>
    <w:basedOn w:val="Privzetapisavaodstavka"/>
    <w:uiPriority w:val="99"/>
    <w:semiHidden/>
    <w:unhideWhenUsed/>
    <w:rsid w:val="001F70F8"/>
    <w:rPr>
      <w:color w:val="954F72" w:themeColor="followedHyperlink"/>
      <w:u w:val="single"/>
    </w:rPr>
  </w:style>
  <w:style w:type="table" w:styleId="Tabelamrea">
    <w:name w:val="Table Grid"/>
    <w:basedOn w:val="Navadnatabela"/>
    <w:uiPriority w:val="39"/>
    <w:rsid w:val="006308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215</Words>
  <Characters>1227</Characters>
  <Application>Microsoft Office Word</Application>
  <DocSecurity>0</DocSecurity>
  <Lines>10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ija Lokar</dc:creator>
  <cp:keywords/>
  <dc:description/>
  <cp:lastModifiedBy>uporabnik</cp:lastModifiedBy>
  <cp:revision>5</cp:revision>
  <cp:lastPrinted>2019-09-30T08:47:00Z</cp:lastPrinted>
  <dcterms:created xsi:type="dcterms:W3CDTF">2020-01-07T16:26:00Z</dcterms:created>
  <dcterms:modified xsi:type="dcterms:W3CDTF">2020-01-07T17:28:00Z</dcterms:modified>
</cp:coreProperties>
</file>